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989C20" w14:textId="3827A668" w:rsidR="0022275A" w:rsidRPr="000348B5" w:rsidRDefault="0022275A" w:rsidP="0022275A">
      <w:pPr>
        <w:rPr>
          <w:rFonts w:ascii="Comenia Sans" w:hAnsi="Comenia Sans" w:cstheme="minorHAnsi"/>
          <w:b/>
          <w:sz w:val="28"/>
          <w:szCs w:val="28"/>
          <w:u w:val="single"/>
        </w:rPr>
      </w:pPr>
      <w:bookmarkStart w:id="0" w:name="_GoBack"/>
      <w:r w:rsidRPr="000348B5">
        <w:rPr>
          <w:rFonts w:ascii="Comenia Sans" w:hAnsi="Comenia Sans" w:cstheme="minorHAnsi"/>
          <w:b/>
          <w:sz w:val="28"/>
          <w:szCs w:val="28"/>
          <w:u w:val="single"/>
        </w:rPr>
        <w:t xml:space="preserve">Návrh na složení komisí pro státní </w:t>
      </w:r>
      <w:r>
        <w:rPr>
          <w:rFonts w:ascii="Comenia Sans" w:hAnsi="Comenia Sans" w:cstheme="minorHAnsi"/>
          <w:b/>
          <w:sz w:val="28"/>
          <w:szCs w:val="28"/>
          <w:u w:val="single"/>
        </w:rPr>
        <w:t>závěrečné</w:t>
      </w:r>
      <w:r w:rsidRPr="000348B5">
        <w:rPr>
          <w:rFonts w:ascii="Comenia Sans" w:hAnsi="Comenia Sans" w:cstheme="minorHAnsi"/>
          <w:b/>
          <w:sz w:val="28"/>
          <w:szCs w:val="28"/>
          <w:u w:val="single"/>
        </w:rPr>
        <w:t xml:space="preserve"> zkoušky</w:t>
      </w:r>
      <w:r w:rsidR="00B654ED">
        <w:rPr>
          <w:rFonts w:ascii="Comenia Sans" w:hAnsi="Comenia Sans" w:cstheme="minorHAnsi"/>
          <w:b/>
          <w:sz w:val="28"/>
          <w:szCs w:val="28"/>
          <w:u w:val="single"/>
        </w:rPr>
        <w:t xml:space="preserve"> a obhajoby absolventských prací</w:t>
      </w:r>
    </w:p>
    <w:bookmarkEnd w:id="0"/>
    <w:p w14:paraId="6E350E8E" w14:textId="1B62978F" w:rsidR="005A3C9F" w:rsidRPr="000348B5" w:rsidRDefault="005A3C9F" w:rsidP="005A3C9F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Název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Archeologie</w:t>
      </w:r>
    </w:p>
    <w:p w14:paraId="047C4FC8" w14:textId="71F5F416" w:rsidR="005A3C9F" w:rsidRPr="000348B5" w:rsidRDefault="005A3C9F" w:rsidP="005A3C9F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Číslo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>
        <w:rPr>
          <w:rFonts w:ascii="Calibri" w:hAnsi="Calibri" w:cs="Calibri"/>
          <w:b/>
          <w:bCs/>
          <w:color w:val="201F1E"/>
          <w:shd w:val="clear" w:color="auto" w:fill="FFFFFF"/>
        </w:rPr>
        <w:t>B0222A120009</w:t>
      </w:r>
    </w:p>
    <w:p w14:paraId="19C30759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b/>
          <w:sz w:val="22"/>
          <w:szCs w:val="22"/>
          <w:lang w:eastAsia="en-US"/>
        </w:rPr>
        <w:t xml:space="preserve">Komise č. 1 – </w:t>
      </w:r>
      <w:r w:rsidRPr="00C3569D">
        <w:rPr>
          <w:rFonts w:asciiTheme="minorHAnsi" w:eastAsiaTheme="minorHAnsi" w:hAnsiTheme="minorHAnsi"/>
          <w:b/>
          <w:sz w:val="22"/>
          <w:szCs w:val="22"/>
          <w:lang w:eastAsia="en-US"/>
        </w:rPr>
        <w:t>Prehistorická archeologie</w:t>
      </w:r>
    </w:p>
    <w:p w14:paraId="55C0C27E" w14:textId="77777777" w:rsidR="00A7070D" w:rsidRDefault="00A7070D" w:rsidP="00595158">
      <w:pPr>
        <w:spacing w:after="0" w:line="240" w:lineRule="auto"/>
      </w:pPr>
    </w:p>
    <w:p w14:paraId="42D76519" w14:textId="77777777" w:rsidR="00595158" w:rsidRPr="00A7070D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/>
          <w:sz w:val="22"/>
          <w:szCs w:val="22"/>
          <w:lang w:eastAsia="en-US"/>
        </w:rPr>
      </w:pPr>
      <w:r w:rsidRPr="00A7070D">
        <w:rPr>
          <w:rFonts w:asciiTheme="minorHAnsi" w:eastAsiaTheme="minorHAnsi" w:hAnsiTheme="minorHAnsi"/>
          <w:b/>
          <w:sz w:val="22"/>
          <w:szCs w:val="22"/>
          <w:lang w:eastAsia="en-US"/>
        </w:rPr>
        <w:t>Členové:</w:t>
      </w:r>
      <w:r w:rsidRPr="00A7070D">
        <w:rPr>
          <w:rFonts w:asciiTheme="minorHAnsi" w:eastAsiaTheme="minorHAnsi" w:hAnsiTheme="minorHAnsi"/>
          <w:b/>
          <w:sz w:val="22"/>
          <w:szCs w:val="22"/>
          <w:lang w:eastAsia="en-US"/>
        </w:rPr>
        <w:tab/>
      </w:r>
    </w:p>
    <w:p w14:paraId="6106980F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doc. PhDr. Radomír Tichý, Ph.D. </w:t>
      </w:r>
    </w:p>
    <w:p w14:paraId="5C4E5037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 Zuzana Bláhová, Ph.D.</w:t>
      </w:r>
    </w:p>
    <w:p w14:paraId="0E0E91FD" w14:textId="77777777" w:rsidR="00595158" w:rsidRPr="002B05FB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2B05FB">
        <w:rPr>
          <w:rFonts w:asciiTheme="minorHAnsi" w:eastAsiaTheme="minorHAnsi" w:hAnsiTheme="minorHAnsi"/>
          <w:bCs/>
          <w:sz w:val="22"/>
          <w:szCs w:val="22"/>
          <w:lang w:eastAsia="en-US"/>
        </w:rPr>
        <w:t>Mgr. Tomáš Mangel, Ph.D.</w:t>
      </w:r>
    </w:p>
    <w:p w14:paraId="60035E3E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rof. PhDr. Ivan Pavlů, DrSc.</w:t>
      </w:r>
    </w:p>
    <w:p w14:paraId="7C43475D" w14:textId="79F91AF0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3C15A8A1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Mgr. Richard Thér, Ph.D.</w:t>
      </w:r>
    </w:p>
    <w:p w14:paraId="25F30D6B" w14:textId="77777777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</w:pPr>
    </w:p>
    <w:p w14:paraId="78568F0B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b/>
          <w:sz w:val="22"/>
          <w:szCs w:val="22"/>
          <w:lang w:eastAsia="en-US"/>
        </w:rPr>
        <w:t>Komise č. 2 – Archeologie protohistorie a středověku</w:t>
      </w:r>
    </w:p>
    <w:p w14:paraId="31184554" w14:textId="77777777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i/>
          <w:sz w:val="22"/>
          <w:szCs w:val="22"/>
          <w:lang w:eastAsia="en-US"/>
        </w:rPr>
      </w:pPr>
    </w:p>
    <w:p w14:paraId="7E481A48" w14:textId="77777777" w:rsidR="00595158" w:rsidRPr="00A7070D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/>
          <w:sz w:val="22"/>
          <w:szCs w:val="22"/>
          <w:lang w:eastAsia="en-US"/>
        </w:rPr>
      </w:pPr>
      <w:r w:rsidRPr="00A7070D">
        <w:rPr>
          <w:rFonts w:asciiTheme="minorHAnsi" w:eastAsiaTheme="minorHAnsi" w:hAnsiTheme="minorHAnsi"/>
          <w:b/>
          <w:sz w:val="22"/>
          <w:szCs w:val="22"/>
          <w:lang w:eastAsia="en-US"/>
        </w:rPr>
        <w:t>Členové:</w:t>
      </w:r>
      <w:r w:rsidRPr="00A7070D">
        <w:rPr>
          <w:rFonts w:asciiTheme="minorHAnsi" w:eastAsiaTheme="minorHAnsi" w:hAnsiTheme="minorHAnsi"/>
          <w:b/>
          <w:sz w:val="22"/>
          <w:szCs w:val="22"/>
          <w:lang w:eastAsia="en-US"/>
        </w:rPr>
        <w:tab/>
      </w:r>
    </w:p>
    <w:p w14:paraId="2F25383D" w14:textId="77777777" w:rsidR="00595158" w:rsidRPr="002B05FB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2B05FB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41EB4E35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Mgr. Petr Hejhal, Ph.D.</w:t>
      </w:r>
    </w:p>
    <w:p w14:paraId="7B241D1E" w14:textId="77777777" w:rsidR="00595158" w:rsidRPr="002B05FB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2B05FB">
        <w:rPr>
          <w:rFonts w:asciiTheme="minorHAnsi" w:eastAsiaTheme="minorHAnsi" w:hAnsiTheme="minorHAnsi"/>
          <w:bCs/>
          <w:sz w:val="22"/>
          <w:szCs w:val="22"/>
          <w:lang w:eastAsia="en-US"/>
        </w:rPr>
        <w:t>Mgr. Tomáš Mangel, Ph.D.</w:t>
      </w:r>
    </w:p>
    <w:p w14:paraId="54B5A34C" w14:textId="77777777" w:rsidR="00595158" w:rsidRPr="00DB0DC3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05F55497" w14:textId="77777777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Mgr. Richard Thér, Ph.D.</w:t>
      </w:r>
    </w:p>
    <w:p w14:paraId="5EA9C51A" w14:textId="248353F8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2FBAE632" w14:textId="71C17350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</w:p>
    <w:sectPr w:rsidR="005951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EAE491" w14:textId="77777777" w:rsidR="00512641" w:rsidRDefault="00512641" w:rsidP="00A73BA0">
      <w:pPr>
        <w:spacing w:after="0" w:line="240" w:lineRule="auto"/>
      </w:pPr>
      <w:r>
        <w:separator/>
      </w:r>
    </w:p>
  </w:endnote>
  <w:endnote w:type="continuationSeparator" w:id="0">
    <w:p w14:paraId="4FCB48BD" w14:textId="77777777" w:rsidR="00512641" w:rsidRDefault="00512641" w:rsidP="00A7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enia Sans">
    <w:altName w:val="Times New Roman"/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3D9CE" w14:textId="77777777" w:rsidR="006D14B7" w:rsidRDefault="006D1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150CC" w14:textId="77777777" w:rsidR="006D14B7" w:rsidRDefault="006D14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1D478" w14:textId="77777777" w:rsidR="006D14B7" w:rsidRDefault="006D14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9C51B" w14:textId="77777777" w:rsidR="00512641" w:rsidRDefault="00512641" w:rsidP="00A73BA0">
      <w:pPr>
        <w:spacing w:after="0" w:line="240" w:lineRule="auto"/>
      </w:pPr>
      <w:r>
        <w:separator/>
      </w:r>
    </w:p>
  </w:footnote>
  <w:footnote w:type="continuationSeparator" w:id="0">
    <w:p w14:paraId="2543E0D9" w14:textId="77777777" w:rsidR="00512641" w:rsidRDefault="00512641" w:rsidP="00A7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A42D" w14:textId="77777777" w:rsidR="006D14B7" w:rsidRDefault="006D1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13C96" w14:textId="77777777" w:rsidR="00A73BA0" w:rsidRDefault="00A73BA0" w:rsidP="00A73BA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6D9B9C3" wp14:editId="19B86A73">
          <wp:simplePos x="0" y="0"/>
          <wp:positionH relativeFrom="page">
            <wp:posOffset>115570</wp:posOffset>
          </wp:positionH>
          <wp:positionV relativeFrom="page">
            <wp:posOffset>204470</wp:posOffset>
          </wp:positionV>
          <wp:extent cx="2349500" cy="609600"/>
          <wp:effectExtent l="0" t="0" r="0" b="0"/>
          <wp:wrapNone/>
          <wp:docPr id="1" name="Obrázek 1" descr="Popis: UHK_FF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UHK_FF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5E293F" w14:textId="77777777" w:rsidR="00A73BA0" w:rsidRDefault="00A73BA0" w:rsidP="00A73BA0">
    <w:pPr>
      <w:pStyle w:val="Zhlav"/>
    </w:pPr>
  </w:p>
  <w:p w14:paraId="50613F29" w14:textId="4AC10651" w:rsidR="00A73BA0" w:rsidRPr="00A73BA0" w:rsidRDefault="00A73BA0" w:rsidP="00A73BA0">
    <w:pPr>
      <w:pStyle w:val="Zhlav"/>
      <w:rPr>
        <w:rFonts w:ascii="Comenia Sans" w:hAnsi="Comenia Sans"/>
        <w:sz w:val="18"/>
        <w:szCs w:val="18"/>
      </w:rPr>
    </w:pPr>
    <w:r>
      <w:tab/>
    </w:r>
    <w:r>
      <w:tab/>
      <w:t xml:space="preserve"> </w:t>
    </w:r>
    <w:r w:rsidRPr="00A73BA0">
      <w:rPr>
        <w:rFonts w:ascii="Comenia Sans" w:hAnsi="Comenia Sans"/>
        <w:sz w:val="18"/>
        <w:szCs w:val="18"/>
      </w:rPr>
      <w:t xml:space="preserve">Podklad pro jednání VR FF UHK </w:t>
    </w:r>
  </w:p>
  <w:p w14:paraId="3DC0E9AD" w14:textId="77777777" w:rsidR="00A73BA0" w:rsidRDefault="00A73B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9D15" w14:textId="77777777" w:rsidR="006D14B7" w:rsidRDefault="006D14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19E"/>
    <w:multiLevelType w:val="hybridMultilevel"/>
    <w:tmpl w:val="F874129C"/>
    <w:lvl w:ilvl="0" w:tplc="51CC702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4AB4C5E"/>
    <w:multiLevelType w:val="hybridMultilevel"/>
    <w:tmpl w:val="B7805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O0NLM0MzS0NDBW0lEKTi0uzszPAykwrAUA6FcIcCwAAAA="/>
  </w:docVars>
  <w:rsids>
    <w:rsidRoot w:val="00A05E67"/>
    <w:rsid w:val="000231E2"/>
    <w:rsid w:val="00052C0B"/>
    <w:rsid w:val="00084DF4"/>
    <w:rsid w:val="000F0D8C"/>
    <w:rsid w:val="000F677F"/>
    <w:rsid w:val="0010467D"/>
    <w:rsid w:val="001051A3"/>
    <w:rsid w:val="001227F7"/>
    <w:rsid w:val="00142282"/>
    <w:rsid w:val="001A1AF1"/>
    <w:rsid w:val="001E2B23"/>
    <w:rsid w:val="002079F6"/>
    <w:rsid w:val="0022275A"/>
    <w:rsid w:val="002345C0"/>
    <w:rsid w:val="00285DFE"/>
    <w:rsid w:val="00287ABC"/>
    <w:rsid w:val="00307A4D"/>
    <w:rsid w:val="003104B9"/>
    <w:rsid w:val="0031360E"/>
    <w:rsid w:val="003276FE"/>
    <w:rsid w:val="003323F5"/>
    <w:rsid w:val="00376AAA"/>
    <w:rsid w:val="003976EE"/>
    <w:rsid w:val="003A1877"/>
    <w:rsid w:val="003A4A7D"/>
    <w:rsid w:val="003B611F"/>
    <w:rsid w:val="00412CFF"/>
    <w:rsid w:val="004434FB"/>
    <w:rsid w:val="004474BE"/>
    <w:rsid w:val="0048259F"/>
    <w:rsid w:val="00487E62"/>
    <w:rsid w:val="004A1973"/>
    <w:rsid w:val="004A480E"/>
    <w:rsid w:val="004A55EB"/>
    <w:rsid w:val="004C09FA"/>
    <w:rsid w:val="00507655"/>
    <w:rsid w:val="00512641"/>
    <w:rsid w:val="00535890"/>
    <w:rsid w:val="00595158"/>
    <w:rsid w:val="005A3C9F"/>
    <w:rsid w:val="0064388D"/>
    <w:rsid w:val="00653E00"/>
    <w:rsid w:val="006801BD"/>
    <w:rsid w:val="006B07E5"/>
    <w:rsid w:val="006B68B1"/>
    <w:rsid w:val="006D14B7"/>
    <w:rsid w:val="006D51E2"/>
    <w:rsid w:val="00732DAE"/>
    <w:rsid w:val="00756B5B"/>
    <w:rsid w:val="007E36B2"/>
    <w:rsid w:val="007E6765"/>
    <w:rsid w:val="007F43A1"/>
    <w:rsid w:val="008135F0"/>
    <w:rsid w:val="00830398"/>
    <w:rsid w:val="0086396E"/>
    <w:rsid w:val="00871C85"/>
    <w:rsid w:val="00883091"/>
    <w:rsid w:val="008B67CD"/>
    <w:rsid w:val="008F0558"/>
    <w:rsid w:val="0093286B"/>
    <w:rsid w:val="0094192D"/>
    <w:rsid w:val="00975034"/>
    <w:rsid w:val="009B434B"/>
    <w:rsid w:val="009C4277"/>
    <w:rsid w:val="009D6030"/>
    <w:rsid w:val="009E663E"/>
    <w:rsid w:val="00A05E67"/>
    <w:rsid w:val="00A5099C"/>
    <w:rsid w:val="00A7070D"/>
    <w:rsid w:val="00A73BA0"/>
    <w:rsid w:val="00A93532"/>
    <w:rsid w:val="00A96E02"/>
    <w:rsid w:val="00AE40C3"/>
    <w:rsid w:val="00B07BA9"/>
    <w:rsid w:val="00B164A9"/>
    <w:rsid w:val="00B3253A"/>
    <w:rsid w:val="00B531DF"/>
    <w:rsid w:val="00B56A2C"/>
    <w:rsid w:val="00B654ED"/>
    <w:rsid w:val="00B70F91"/>
    <w:rsid w:val="00BA3F53"/>
    <w:rsid w:val="00BD5797"/>
    <w:rsid w:val="00BE0676"/>
    <w:rsid w:val="00BF057F"/>
    <w:rsid w:val="00C05EB6"/>
    <w:rsid w:val="00C177DE"/>
    <w:rsid w:val="00C25605"/>
    <w:rsid w:val="00C93621"/>
    <w:rsid w:val="00CA0B50"/>
    <w:rsid w:val="00CD3835"/>
    <w:rsid w:val="00CF2501"/>
    <w:rsid w:val="00D05771"/>
    <w:rsid w:val="00D05A6D"/>
    <w:rsid w:val="00D21A02"/>
    <w:rsid w:val="00D230CA"/>
    <w:rsid w:val="00D34390"/>
    <w:rsid w:val="00D6257B"/>
    <w:rsid w:val="00D835A4"/>
    <w:rsid w:val="00DB0DC3"/>
    <w:rsid w:val="00DC275C"/>
    <w:rsid w:val="00DC5D54"/>
    <w:rsid w:val="00DD574E"/>
    <w:rsid w:val="00E326EA"/>
    <w:rsid w:val="00EA0BC3"/>
    <w:rsid w:val="00F20A9A"/>
    <w:rsid w:val="00F5129A"/>
    <w:rsid w:val="00F660AA"/>
    <w:rsid w:val="00F733A6"/>
    <w:rsid w:val="00FB2E07"/>
    <w:rsid w:val="00FC6E0A"/>
    <w:rsid w:val="00FD4293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517A1"/>
  <w15:docId w15:val="{5D7E6D1A-1C88-4BFE-85F7-F637750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3BA0"/>
  </w:style>
  <w:style w:type="paragraph" w:styleId="Zpat">
    <w:name w:val="footer"/>
    <w:basedOn w:val="Normln"/>
    <w:link w:val="Zpat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3BA0"/>
  </w:style>
  <w:style w:type="paragraph" w:styleId="Textbubliny">
    <w:name w:val="Balloon Text"/>
    <w:basedOn w:val="Normln"/>
    <w:link w:val="TextbublinyChar"/>
    <w:uiPriority w:val="99"/>
    <w:semiHidden/>
    <w:unhideWhenUsed/>
    <w:rsid w:val="00871C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C8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A1973"/>
    <w:pPr>
      <w:ind w:left="720"/>
      <w:contextualSpacing/>
    </w:pPr>
  </w:style>
  <w:style w:type="paragraph" w:customStyle="1" w:styleId="xmsonormal">
    <w:name w:val="x_msonormal"/>
    <w:basedOn w:val="Normln"/>
    <w:rsid w:val="00104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22275A"/>
    <w:pPr>
      <w:tabs>
        <w:tab w:val="left" w:pos="0"/>
      </w:tabs>
      <w:spacing w:after="0" w:line="240" w:lineRule="auto"/>
    </w:pPr>
    <w:rPr>
      <w:rFonts w:ascii="Times New Roman" w:eastAsia="Times New Roman" w:hAnsi="Times New Roman" w:cs="Times New Roman"/>
      <w:i/>
      <w:sz w:val="28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2275A"/>
    <w:rPr>
      <w:rFonts w:ascii="Times New Roman" w:eastAsia="Times New Roman" w:hAnsi="Times New Roman" w:cs="Times New Roman"/>
      <w:i/>
      <w:sz w:val="28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0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 UHK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Hradecký Tomáš</cp:lastModifiedBy>
  <cp:revision>13</cp:revision>
  <cp:lastPrinted>2016-04-25T09:08:00Z</cp:lastPrinted>
  <dcterms:created xsi:type="dcterms:W3CDTF">2023-11-24T08:11:00Z</dcterms:created>
  <dcterms:modified xsi:type="dcterms:W3CDTF">2023-11-27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80dd71b30aebf2c726477078535f21725ca6cc006703273e4489b19f3efcd</vt:lpwstr>
  </property>
</Properties>
</file>